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11E18E" w14:textId="77777777" w:rsidR="00BB1456" w:rsidRDefault="00BB1456">
      <w:pPr>
        <w:pStyle w:val="BodyText"/>
        <w:spacing w:before="6"/>
        <w:ind w:left="0" w:firstLine="0"/>
        <w:rPr>
          <w:sz w:val="23"/>
        </w:rPr>
      </w:pPr>
    </w:p>
    <w:p w14:paraId="2A15D07C" w14:textId="0DAD1B9E" w:rsidR="001A2145" w:rsidRDefault="004F2B22">
      <w:pPr>
        <w:pStyle w:val="BodyText"/>
        <w:spacing w:before="6"/>
        <w:ind w:left="0" w:firstLine="0"/>
        <w:rPr>
          <w:sz w:val="23"/>
        </w:rPr>
      </w:pPr>
      <w:r>
        <w:rPr>
          <w:sz w:val="23"/>
        </w:rPr>
        <w:t>1</w:t>
      </w:r>
      <w:r w:rsidR="00D44391">
        <w:rPr>
          <w:sz w:val="23"/>
        </w:rPr>
        <w:t>0</w:t>
      </w:r>
      <w:r w:rsidR="008676CA">
        <w:rPr>
          <w:sz w:val="23"/>
        </w:rPr>
        <w:t>-</w:t>
      </w:r>
      <w:r w:rsidR="00F81E29">
        <w:rPr>
          <w:sz w:val="23"/>
        </w:rPr>
        <w:t>0</w:t>
      </w:r>
      <w:r w:rsidR="00A11FF1">
        <w:rPr>
          <w:sz w:val="23"/>
        </w:rPr>
        <w:t>2</w:t>
      </w:r>
      <w:r w:rsidR="008676CA">
        <w:rPr>
          <w:sz w:val="23"/>
        </w:rPr>
        <w:t>-</w:t>
      </w:r>
      <w:r w:rsidR="00F81E29">
        <w:rPr>
          <w:sz w:val="23"/>
        </w:rPr>
        <w:t>20</w:t>
      </w:r>
    </w:p>
    <w:p w14:paraId="21EBDE25" w14:textId="19C580D2" w:rsidR="001A2145" w:rsidRDefault="003F29BA">
      <w:pPr>
        <w:spacing w:before="1"/>
        <w:ind w:right="116"/>
        <w:jc w:val="right"/>
        <w:rPr>
          <w:rFonts w:ascii="Verdana"/>
          <w:b/>
          <w:sz w:val="32"/>
        </w:rPr>
      </w:pPr>
      <w:r>
        <w:rPr>
          <w:rFonts w:ascii="Verdana"/>
          <w:b/>
          <w:spacing w:val="4"/>
          <w:w w:val="75"/>
          <w:sz w:val="40"/>
        </w:rPr>
        <w:t xml:space="preserve">Log </w:t>
      </w:r>
      <w:r w:rsidR="00A11FF1">
        <w:rPr>
          <w:rFonts w:ascii="Verdana"/>
          <w:b/>
          <w:spacing w:val="4"/>
          <w:w w:val="75"/>
          <w:sz w:val="40"/>
        </w:rPr>
        <w:t>6</w:t>
      </w:r>
      <w:r w:rsidR="004070CD">
        <w:rPr>
          <w:rFonts w:ascii="Verdana"/>
          <w:b/>
          <w:spacing w:val="4"/>
          <w:w w:val="75"/>
          <w:sz w:val="40"/>
        </w:rPr>
        <w:t xml:space="preserve"> by Samuel Feerick</w:t>
      </w:r>
    </w:p>
    <w:p w14:paraId="7D76DF89" w14:textId="29142948" w:rsidR="00DC315A" w:rsidRDefault="00DC315A" w:rsidP="00DC315A">
      <w:pPr>
        <w:tabs>
          <w:tab w:val="left" w:pos="503"/>
          <w:tab w:val="left" w:pos="504"/>
        </w:tabs>
        <w:rPr>
          <w:sz w:val="20"/>
        </w:rPr>
      </w:pPr>
    </w:p>
    <w:p w14:paraId="58D97825" w14:textId="79FFA13A" w:rsidR="001121CE" w:rsidRDefault="001121CE" w:rsidP="001121CE">
      <w:pPr>
        <w:tabs>
          <w:tab w:val="left" w:pos="503"/>
          <w:tab w:val="left" w:pos="504"/>
        </w:tabs>
        <w:rPr>
          <w:sz w:val="24"/>
          <w:szCs w:val="28"/>
        </w:rPr>
      </w:pPr>
    </w:p>
    <w:p w14:paraId="5ED93025" w14:textId="4D18E1DE" w:rsidR="005D0752" w:rsidRDefault="005D0752" w:rsidP="001121CE">
      <w:pPr>
        <w:tabs>
          <w:tab w:val="left" w:pos="503"/>
          <w:tab w:val="left" w:pos="504"/>
        </w:tabs>
        <w:rPr>
          <w:sz w:val="24"/>
          <w:szCs w:val="28"/>
        </w:rPr>
      </w:pPr>
    </w:p>
    <w:p w14:paraId="4E9DE71A" w14:textId="77777777" w:rsidR="005D0752" w:rsidRDefault="005D0752" w:rsidP="001121CE">
      <w:pPr>
        <w:tabs>
          <w:tab w:val="left" w:pos="503"/>
          <w:tab w:val="left" w:pos="504"/>
        </w:tabs>
        <w:rPr>
          <w:sz w:val="24"/>
          <w:szCs w:val="28"/>
        </w:rPr>
      </w:pPr>
    </w:p>
    <w:p w14:paraId="15528450" w14:textId="77777777" w:rsidR="004F2B22" w:rsidRPr="004F2B22" w:rsidRDefault="004F2B22" w:rsidP="004F2B22">
      <w:pPr>
        <w:widowControl/>
        <w:shd w:val="clear" w:color="auto" w:fill="FFFFFF"/>
        <w:autoSpaceDE/>
        <w:autoSpaceDN/>
        <w:textAlignment w:val="baseline"/>
        <w:rPr>
          <w:rFonts w:ascii="Calibri" w:hAnsi="Calibri" w:cs="Calibri"/>
          <w:color w:val="000000"/>
          <w:sz w:val="24"/>
          <w:szCs w:val="24"/>
          <w:lang w:val="en-IE" w:eastAsia="en-IE" w:bidi="ar-SA"/>
        </w:rPr>
      </w:pPr>
      <w:r w:rsidRPr="004F2B22">
        <w:rPr>
          <w:rFonts w:ascii="Calibri" w:hAnsi="Calibri" w:cs="Calibri"/>
          <w:color w:val="000000"/>
          <w:sz w:val="24"/>
          <w:szCs w:val="24"/>
          <w:lang w:val="en-IE" w:eastAsia="en-IE" w:bidi="ar-SA"/>
        </w:rPr>
        <w:t>I got a good bit done on my project this week. </w:t>
      </w:r>
    </w:p>
    <w:p w14:paraId="19AA9B8D" w14:textId="77777777" w:rsidR="004F2B22" w:rsidRPr="004F2B22" w:rsidRDefault="004F2B22" w:rsidP="004F2B22">
      <w:pPr>
        <w:widowControl/>
        <w:shd w:val="clear" w:color="auto" w:fill="FFFFFF"/>
        <w:autoSpaceDE/>
        <w:autoSpaceDN/>
        <w:textAlignment w:val="baseline"/>
        <w:rPr>
          <w:rFonts w:ascii="Calibri" w:hAnsi="Calibri" w:cs="Calibri"/>
          <w:color w:val="000000"/>
          <w:sz w:val="24"/>
          <w:szCs w:val="24"/>
          <w:lang w:val="en-IE" w:eastAsia="en-IE" w:bidi="ar-SA"/>
        </w:rPr>
      </w:pPr>
      <w:r w:rsidRPr="004F2B22">
        <w:rPr>
          <w:rFonts w:ascii="Calibri" w:hAnsi="Calibri" w:cs="Calibri"/>
          <w:color w:val="000000"/>
          <w:sz w:val="24"/>
          <w:szCs w:val="24"/>
          <w:lang w:val="en-IE" w:eastAsia="en-IE" w:bidi="ar-SA"/>
        </w:rPr>
        <w:t xml:space="preserve">I got the </w:t>
      </w:r>
      <w:proofErr w:type="gramStart"/>
      <w:r w:rsidRPr="004F2B22">
        <w:rPr>
          <w:rFonts w:ascii="Calibri" w:hAnsi="Calibri" w:cs="Calibri"/>
          <w:color w:val="000000"/>
          <w:sz w:val="24"/>
          <w:szCs w:val="24"/>
          <w:lang w:val="en-IE" w:eastAsia="en-IE" w:bidi="ar-SA"/>
        </w:rPr>
        <w:t>finger print</w:t>
      </w:r>
      <w:proofErr w:type="gramEnd"/>
      <w:r w:rsidRPr="004F2B22">
        <w:rPr>
          <w:rFonts w:ascii="Calibri" w:hAnsi="Calibri" w:cs="Calibri"/>
          <w:color w:val="000000"/>
          <w:sz w:val="24"/>
          <w:szCs w:val="24"/>
          <w:lang w:val="en-IE" w:eastAsia="en-IE" w:bidi="ar-SA"/>
        </w:rPr>
        <w:t xml:space="preserve"> scanner up and running. </w:t>
      </w:r>
      <w:proofErr w:type="gramStart"/>
      <w:r w:rsidRPr="004F2B22">
        <w:rPr>
          <w:rFonts w:ascii="Calibri" w:hAnsi="Calibri" w:cs="Calibri"/>
          <w:color w:val="000000"/>
          <w:sz w:val="24"/>
          <w:szCs w:val="24"/>
          <w:lang w:val="en-IE" w:eastAsia="en-IE" w:bidi="ar-SA"/>
        </w:rPr>
        <w:t>So</w:t>
      </w:r>
      <w:proofErr w:type="gramEnd"/>
      <w:r w:rsidRPr="004F2B22">
        <w:rPr>
          <w:rFonts w:ascii="Calibri" w:hAnsi="Calibri" w:cs="Calibri"/>
          <w:color w:val="000000"/>
          <w:sz w:val="24"/>
          <w:szCs w:val="24"/>
          <w:lang w:val="en-IE" w:eastAsia="en-IE" w:bidi="ar-SA"/>
        </w:rPr>
        <w:t xml:space="preserve"> I am trying to link it up to the rest of the project at the moment. Will hope to have that done by the end of the week.</w:t>
      </w:r>
    </w:p>
    <w:p w14:paraId="411E2353" w14:textId="77777777" w:rsidR="004F2B22" w:rsidRPr="004F2B22" w:rsidRDefault="004F2B22" w:rsidP="004F2B22">
      <w:pPr>
        <w:widowControl/>
        <w:shd w:val="clear" w:color="auto" w:fill="FFFFFF"/>
        <w:autoSpaceDE/>
        <w:autoSpaceDN/>
        <w:textAlignment w:val="baseline"/>
        <w:rPr>
          <w:rFonts w:ascii="Calibri" w:hAnsi="Calibri" w:cs="Calibri"/>
          <w:color w:val="000000"/>
          <w:sz w:val="24"/>
          <w:szCs w:val="24"/>
          <w:lang w:val="en-IE" w:eastAsia="en-IE" w:bidi="ar-SA"/>
        </w:rPr>
      </w:pPr>
    </w:p>
    <w:p w14:paraId="3C3DFC59" w14:textId="4968EBEC" w:rsidR="004F2B22" w:rsidRPr="004F2B22" w:rsidRDefault="004F2B22" w:rsidP="00286E72">
      <w:pPr>
        <w:widowControl/>
        <w:shd w:val="clear" w:color="auto" w:fill="FFFFFF"/>
        <w:autoSpaceDE/>
        <w:autoSpaceDN/>
        <w:jc w:val="center"/>
        <w:textAlignment w:val="baseline"/>
        <w:rPr>
          <w:rFonts w:ascii="Calibri" w:hAnsi="Calibri" w:cs="Calibri"/>
          <w:color w:val="000000"/>
          <w:sz w:val="24"/>
          <w:szCs w:val="24"/>
          <w:lang w:val="en-IE" w:eastAsia="en-IE" w:bidi="ar-SA"/>
        </w:rPr>
      </w:pPr>
      <w:r w:rsidRPr="004F2B22">
        <w:rPr>
          <w:noProof/>
          <w:sz w:val="24"/>
          <w:szCs w:val="28"/>
        </w:rPr>
        <w:drawing>
          <wp:inline distT="0" distB="0" distL="0" distR="0" wp14:anchorId="62869EA1" wp14:editId="0362739E">
            <wp:extent cx="2086025" cy="27813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1928" cy="27891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06A9F7" w14:textId="77777777" w:rsidR="004F2B22" w:rsidRPr="004F2B22" w:rsidRDefault="004F2B22" w:rsidP="004F2B22">
      <w:pPr>
        <w:widowControl/>
        <w:shd w:val="clear" w:color="auto" w:fill="FFFFFF"/>
        <w:autoSpaceDE/>
        <w:autoSpaceDN/>
        <w:textAlignment w:val="baseline"/>
        <w:rPr>
          <w:rFonts w:ascii="Calibri" w:hAnsi="Calibri" w:cs="Calibri"/>
          <w:color w:val="000000"/>
          <w:sz w:val="24"/>
          <w:szCs w:val="24"/>
          <w:lang w:val="en-IE" w:eastAsia="en-IE" w:bidi="ar-SA"/>
        </w:rPr>
      </w:pPr>
    </w:p>
    <w:p w14:paraId="67B33515" w14:textId="77777777" w:rsidR="004F2B22" w:rsidRPr="004F2B22" w:rsidRDefault="004F2B22" w:rsidP="004F2B22">
      <w:pPr>
        <w:widowControl/>
        <w:shd w:val="clear" w:color="auto" w:fill="FFFFFF"/>
        <w:autoSpaceDE/>
        <w:autoSpaceDN/>
        <w:textAlignment w:val="baseline"/>
        <w:rPr>
          <w:rFonts w:ascii="Calibri" w:hAnsi="Calibri" w:cs="Calibri"/>
          <w:color w:val="000000"/>
          <w:sz w:val="24"/>
          <w:szCs w:val="24"/>
          <w:lang w:val="en-IE" w:eastAsia="en-IE" w:bidi="ar-SA"/>
        </w:rPr>
      </w:pPr>
      <w:r w:rsidRPr="004F2B22">
        <w:rPr>
          <w:rFonts w:ascii="Calibri" w:hAnsi="Calibri" w:cs="Calibri"/>
          <w:color w:val="000000"/>
          <w:sz w:val="24"/>
          <w:szCs w:val="24"/>
          <w:lang w:val="en-IE" w:eastAsia="en-IE" w:bidi="ar-SA"/>
        </w:rPr>
        <w:t>Also, I started work on the Apache Tomcat server which Michael Murray suggested I should add to my project.</w:t>
      </w:r>
    </w:p>
    <w:p w14:paraId="610843FD" w14:textId="77777777" w:rsidR="004F2B22" w:rsidRPr="004F2B22" w:rsidRDefault="004F2B22" w:rsidP="004F2B22">
      <w:pPr>
        <w:widowControl/>
        <w:shd w:val="clear" w:color="auto" w:fill="FFFFFF"/>
        <w:autoSpaceDE/>
        <w:autoSpaceDN/>
        <w:textAlignment w:val="baseline"/>
        <w:rPr>
          <w:rFonts w:ascii="Calibri" w:hAnsi="Calibri" w:cs="Calibri"/>
          <w:color w:val="000000"/>
          <w:sz w:val="24"/>
          <w:szCs w:val="24"/>
          <w:lang w:val="en-IE" w:eastAsia="en-IE" w:bidi="ar-SA"/>
        </w:rPr>
      </w:pPr>
      <w:r w:rsidRPr="004F2B22">
        <w:rPr>
          <w:rFonts w:ascii="Calibri" w:hAnsi="Calibri" w:cs="Calibri"/>
          <w:color w:val="000000"/>
          <w:sz w:val="24"/>
          <w:szCs w:val="24"/>
          <w:lang w:val="en-IE" w:eastAsia="en-IE" w:bidi="ar-SA"/>
        </w:rPr>
        <w:t>This will take a small bit of time as I am trying to figure out how integrate it into my project through watching tutorials.</w:t>
      </w:r>
    </w:p>
    <w:p w14:paraId="15252731" w14:textId="77777777" w:rsidR="004F2B22" w:rsidRPr="004F2B22" w:rsidRDefault="004F2B22" w:rsidP="004F2B22">
      <w:pPr>
        <w:widowControl/>
        <w:shd w:val="clear" w:color="auto" w:fill="FFFFFF"/>
        <w:autoSpaceDE/>
        <w:autoSpaceDN/>
        <w:textAlignment w:val="baseline"/>
        <w:rPr>
          <w:rFonts w:ascii="Calibri" w:hAnsi="Calibri" w:cs="Calibri"/>
          <w:color w:val="000000"/>
          <w:sz w:val="24"/>
          <w:szCs w:val="24"/>
          <w:lang w:val="en-IE" w:eastAsia="en-IE" w:bidi="ar-SA"/>
        </w:rPr>
      </w:pPr>
    </w:p>
    <w:p w14:paraId="4D5D33F4" w14:textId="17661E82" w:rsidR="004F2B22" w:rsidRPr="004F2B22" w:rsidRDefault="004F2B22" w:rsidP="00286E72">
      <w:pPr>
        <w:widowControl/>
        <w:shd w:val="clear" w:color="auto" w:fill="FFFFFF"/>
        <w:autoSpaceDE/>
        <w:autoSpaceDN/>
        <w:jc w:val="center"/>
        <w:textAlignment w:val="baseline"/>
        <w:rPr>
          <w:rFonts w:ascii="Calibri" w:hAnsi="Calibri" w:cs="Calibri"/>
          <w:color w:val="000000"/>
          <w:sz w:val="24"/>
          <w:szCs w:val="24"/>
          <w:lang w:val="en-IE" w:eastAsia="en-IE" w:bidi="ar-SA"/>
        </w:rPr>
      </w:pPr>
      <w:r w:rsidRPr="004F2B22">
        <w:rPr>
          <w:noProof/>
          <w:sz w:val="24"/>
          <w:szCs w:val="28"/>
        </w:rPr>
        <w:drawing>
          <wp:inline distT="0" distB="0" distL="0" distR="0" wp14:anchorId="61806293" wp14:editId="69B4CF21">
            <wp:extent cx="2447925" cy="326382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4169" cy="32721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7EF5DC9" w14:textId="4452C3BF" w:rsidR="001A2145" w:rsidRDefault="001A2145" w:rsidP="004F2B22">
      <w:pPr>
        <w:tabs>
          <w:tab w:val="left" w:pos="503"/>
          <w:tab w:val="left" w:pos="504"/>
        </w:tabs>
      </w:pPr>
    </w:p>
    <w:sectPr w:rsidR="001A2145">
      <w:type w:val="continuous"/>
      <w:pgSz w:w="12240" w:h="15840"/>
      <w:pgMar w:top="640" w:right="960" w:bottom="280" w:left="9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077C36"/>
    <w:multiLevelType w:val="hybridMultilevel"/>
    <w:tmpl w:val="EDC654E8"/>
    <w:lvl w:ilvl="0" w:tplc="D0364AD2">
      <w:start w:val="1"/>
      <w:numFmt w:val="decimal"/>
      <w:lvlText w:val="%1."/>
      <w:lvlJc w:val="left"/>
      <w:pPr>
        <w:ind w:left="503" w:hanging="360"/>
        <w:jc w:val="left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E382B5BE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D530398C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9FCC79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3F7E3A20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6BF6201A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040E01F2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0FAC993C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1D1C27F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25630357"/>
    <w:multiLevelType w:val="hybridMultilevel"/>
    <w:tmpl w:val="B45EFEC0"/>
    <w:lvl w:ilvl="0" w:tplc="93D25FA6">
      <w:numFmt w:val="bullet"/>
      <w:lvlText w:val="-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BA049E72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031CAED2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A8EA42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A0F2FAFA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0ACC9198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F7922908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7F38F5EA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BEDC997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tLAwtjC1NDY1NDFW0lEKTi0uzszPAykwrAUAoRc1hiwAAAA="/>
  </w:docVars>
  <w:rsids>
    <w:rsidRoot w:val="001A2145"/>
    <w:rsid w:val="00033777"/>
    <w:rsid w:val="000449D0"/>
    <w:rsid w:val="000F12A6"/>
    <w:rsid w:val="00105DBB"/>
    <w:rsid w:val="001121CE"/>
    <w:rsid w:val="00117AEE"/>
    <w:rsid w:val="00131F88"/>
    <w:rsid w:val="0014086E"/>
    <w:rsid w:val="00171483"/>
    <w:rsid w:val="001809B8"/>
    <w:rsid w:val="001A2145"/>
    <w:rsid w:val="001D6288"/>
    <w:rsid w:val="001E6206"/>
    <w:rsid w:val="001E6758"/>
    <w:rsid w:val="001F140B"/>
    <w:rsid w:val="002206E1"/>
    <w:rsid w:val="00241375"/>
    <w:rsid w:val="00243824"/>
    <w:rsid w:val="0025202B"/>
    <w:rsid w:val="00286E72"/>
    <w:rsid w:val="002C2900"/>
    <w:rsid w:val="002D1D38"/>
    <w:rsid w:val="002F6527"/>
    <w:rsid w:val="00307819"/>
    <w:rsid w:val="00342693"/>
    <w:rsid w:val="00346ED8"/>
    <w:rsid w:val="003F29BA"/>
    <w:rsid w:val="00404E0F"/>
    <w:rsid w:val="004070CD"/>
    <w:rsid w:val="0046711C"/>
    <w:rsid w:val="004C730B"/>
    <w:rsid w:val="004F2B22"/>
    <w:rsid w:val="00575AA2"/>
    <w:rsid w:val="00584333"/>
    <w:rsid w:val="00593ED2"/>
    <w:rsid w:val="005B00B2"/>
    <w:rsid w:val="005D0752"/>
    <w:rsid w:val="005D79CE"/>
    <w:rsid w:val="005F2A43"/>
    <w:rsid w:val="005F4A36"/>
    <w:rsid w:val="00613F4F"/>
    <w:rsid w:val="00624AFE"/>
    <w:rsid w:val="006520B4"/>
    <w:rsid w:val="006C6068"/>
    <w:rsid w:val="00701B4F"/>
    <w:rsid w:val="00717EFB"/>
    <w:rsid w:val="00732A30"/>
    <w:rsid w:val="007502C3"/>
    <w:rsid w:val="007A73A2"/>
    <w:rsid w:val="007D74D9"/>
    <w:rsid w:val="00813215"/>
    <w:rsid w:val="00814831"/>
    <w:rsid w:val="008676CA"/>
    <w:rsid w:val="00872E12"/>
    <w:rsid w:val="00876EF4"/>
    <w:rsid w:val="008822E6"/>
    <w:rsid w:val="0088674E"/>
    <w:rsid w:val="008B44D7"/>
    <w:rsid w:val="0091170F"/>
    <w:rsid w:val="0094418C"/>
    <w:rsid w:val="00950213"/>
    <w:rsid w:val="00957A59"/>
    <w:rsid w:val="00962F8A"/>
    <w:rsid w:val="00980DDB"/>
    <w:rsid w:val="009B4D09"/>
    <w:rsid w:val="009D5514"/>
    <w:rsid w:val="00A040F5"/>
    <w:rsid w:val="00A11FF1"/>
    <w:rsid w:val="00A75625"/>
    <w:rsid w:val="00AC7F20"/>
    <w:rsid w:val="00AE1DD1"/>
    <w:rsid w:val="00AF378B"/>
    <w:rsid w:val="00B576C7"/>
    <w:rsid w:val="00B73C95"/>
    <w:rsid w:val="00BA3842"/>
    <w:rsid w:val="00BB1456"/>
    <w:rsid w:val="00BB6F04"/>
    <w:rsid w:val="00BC46AF"/>
    <w:rsid w:val="00C029ED"/>
    <w:rsid w:val="00C0647B"/>
    <w:rsid w:val="00C6489C"/>
    <w:rsid w:val="00C84F14"/>
    <w:rsid w:val="00CB1E16"/>
    <w:rsid w:val="00CB4255"/>
    <w:rsid w:val="00CC5F37"/>
    <w:rsid w:val="00CD3358"/>
    <w:rsid w:val="00D2091E"/>
    <w:rsid w:val="00D32C6E"/>
    <w:rsid w:val="00D354C0"/>
    <w:rsid w:val="00D44391"/>
    <w:rsid w:val="00D92B0F"/>
    <w:rsid w:val="00DB442E"/>
    <w:rsid w:val="00DB66AA"/>
    <w:rsid w:val="00DC0969"/>
    <w:rsid w:val="00DC315A"/>
    <w:rsid w:val="00DF4552"/>
    <w:rsid w:val="00E01A93"/>
    <w:rsid w:val="00E10697"/>
    <w:rsid w:val="00E17BD7"/>
    <w:rsid w:val="00E56946"/>
    <w:rsid w:val="00E93B3D"/>
    <w:rsid w:val="00EA2194"/>
    <w:rsid w:val="00EE1B38"/>
    <w:rsid w:val="00EF3513"/>
    <w:rsid w:val="00F05E09"/>
    <w:rsid w:val="00F45A46"/>
    <w:rsid w:val="00F63C05"/>
    <w:rsid w:val="00F76076"/>
    <w:rsid w:val="00F81E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CAE303"/>
  <w15:docId w15:val="{049C0EAE-C16E-4BC4-877E-7B2B42729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151"/>
      <w:ind w:left="143"/>
      <w:outlineLvl w:val="0"/>
    </w:pPr>
    <w:rPr>
      <w:rFonts w:ascii="Verdana" w:eastAsia="Verdana" w:hAnsi="Verdana" w:cs="Verdana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4"/>
      <w:ind w:left="503" w:hanging="3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34"/>
      <w:ind w:left="503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DF455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4552"/>
    <w:rPr>
      <w:rFonts w:ascii="Segoe UI" w:eastAsia="Times New Roman" w:hAnsi="Segoe UI" w:cs="Segoe UI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088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0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4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4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8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3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04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5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2FF864314E5D429E63C469C353008E" ma:contentTypeVersion="10" ma:contentTypeDescription="Create a new document." ma:contentTypeScope="" ma:versionID="449f3a3248f8c2cd41f2693d2a411ef7">
  <xsd:schema xmlns:xsd="http://www.w3.org/2001/XMLSchema" xmlns:xs="http://www.w3.org/2001/XMLSchema" xmlns:p="http://schemas.microsoft.com/office/2006/metadata/properties" xmlns:ns3="5b71ce7a-2ef1-42a3-aa22-4704de68b39d" xmlns:ns4="ed70c6f8-a48d-45e8-aa65-069e6d5d35bf" targetNamespace="http://schemas.microsoft.com/office/2006/metadata/properties" ma:root="true" ma:fieldsID="61f2cd9b58a5719d473e958b520603e3" ns3:_="" ns4:_="">
    <xsd:import namespace="5b71ce7a-2ef1-42a3-aa22-4704de68b39d"/>
    <xsd:import namespace="ed70c6f8-a48d-45e8-aa65-069e6d5d35b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71ce7a-2ef1-42a3-aa22-4704de68b3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70c6f8-a48d-45e8-aa65-069e6d5d35b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B66EED-49F6-4B2A-97B2-913793D474D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3274F84-2CE4-40C2-B65B-F4BFA91CDE9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ADB5BAB-0837-4890-868A-64353E8222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71ce7a-2ef1-42a3-aa22-4704de68b39d"/>
    <ds:schemaRef ds:uri="ed70c6f8-a48d-45e8-aa65-069e6d5d35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4</TotalTime>
  <Pages>1</Pages>
  <Words>74</Words>
  <Characters>42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UEL FEERICK - Student</dc:creator>
  <cp:lastModifiedBy>Sam Feerick</cp:lastModifiedBy>
  <cp:revision>100</cp:revision>
  <dcterms:created xsi:type="dcterms:W3CDTF">2019-11-18T17:21:00Z</dcterms:created>
  <dcterms:modified xsi:type="dcterms:W3CDTF">2020-03-01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7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23T00:00:00Z</vt:filetime>
  </property>
  <property fmtid="{D5CDD505-2E9C-101B-9397-08002B2CF9AE}" pid="5" name="ContentTypeId">
    <vt:lpwstr>0x010100FD2FF864314E5D429E63C469C353008E</vt:lpwstr>
  </property>
</Properties>
</file>